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98EB01" w14:textId="77777777" w:rsidR="009B42E0" w:rsidRDefault="009B42E0" w:rsidP="009B42E0">
      <w:pPr>
        <w:pStyle w:val="Title"/>
      </w:pPr>
      <w:r>
        <w:t>LF Pre TAS From</w:t>
      </w:r>
    </w:p>
    <w:p w14:paraId="047C43A2" w14:textId="5E474A1A" w:rsidR="009B42E0" w:rsidRDefault="009B42E0" w:rsidP="009B42E0">
      <w:pPr>
        <w:pStyle w:val="Heading1"/>
      </w:pPr>
      <w:r>
        <w:t xml:space="preserve">Form </w:t>
      </w:r>
      <w:proofErr w:type="gramStart"/>
      <w:r>
        <w:t>1:</w:t>
      </w:r>
      <w:proofErr w:type="gramEnd"/>
      <w:r>
        <w:t xml:space="preserve"> Loc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B42E0" w14:paraId="41246CFF" w14:textId="77777777" w:rsidTr="009B42E0">
        <w:tc>
          <w:tcPr>
            <w:tcW w:w="4531" w:type="dxa"/>
          </w:tcPr>
          <w:p w14:paraId="2E3B4F28" w14:textId="77777777" w:rsidR="009B42E0" w:rsidRPr="009B42E0" w:rsidRDefault="009B42E0" w:rsidP="009B42E0">
            <w:pPr>
              <w:rPr>
                <w:b/>
                <w:bCs/>
                <w:sz w:val="28"/>
                <w:szCs w:val="28"/>
              </w:rPr>
            </w:pPr>
            <w:r w:rsidRPr="009B42E0">
              <w:rPr>
                <w:b/>
                <w:bCs/>
                <w:sz w:val="28"/>
                <w:szCs w:val="28"/>
              </w:rPr>
              <w:t>Questionnaire</w:t>
            </w:r>
          </w:p>
        </w:tc>
        <w:tc>
          <w:tcPr>
            <w:tcW w:w="4531" w:type="dxa"/>
          </w:tcPr>
          <w:p w14:paraId="345878F0" w14:textId="77777777" w:rsidR="009B42E0" w:rsidRPr="009B42E0" w:rsidRDefault="009B42E0" w:rsidP="009B42E0">
            <w:pPr>
              <w:rPr>
                <w:b/>
                <w:bCs/>
                <w:sz w:val="28"/>
                <w:szCs w:val="28"/>
              </w:rPr>
            </w:pPr>
            <w:r w:rsidRPr="009B42E0">
              <w:rPr>
                <w:b/>
                <w:bCs/>
                <w:sz w:val="28"/>
                <w:szCs w:val="28"/>
              </w:rPr>
              <w:t>Description</w:t>
            </w:r>
          </w:p>
        </w:tc>
      </w:tr>
      <w:tr w:rsidR="009B42E0" w14:paraId="21825B7C" w14:textId="77777777" w:rsidTr="009B42E0">
        <w:tc>
          <w:tcPr>
            <w:tcW w:w="4531" w:type="dxa"/>
          </w:tcPr>
          <w:p w14:paraId="2D765C5D" w14:textId="77777777" w:rsidR="009B42E0" w:rsidRPr="009B42E0" w:rsidRDefault="009B42E0" w:rsidP="009B42E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9B42E0">
              <w:rPr>
                <w:b/>
                <w:bCs/>
                <w:sz w:val="24"/>
                <w:szCs w:val="24"/>
                <w:lang w:val="en-US"/>
              </w:rPr>
              <w:t>Recorder Code</w:t>
            </w:r>
          </w:p>
        </w:tc>
        <w:tc>
          <w:tcPr>
            <w:tcW w:w="4531" w:type="dxa"/>
          </w:tcPr>
          <w:p w14:paraId="30C21A94" w14:textId="643745E8" w:rsidR="009B42E0" w:rsidRPr="009B42E0" w:rsidRDefault="009B42E0" w:rsidP="009B42E0">
            <w:pPr>
              <w:rPr>
                <w:sz w:val="24"/>
                <w:szCs w:val="24"/>
                <w:lang w:val="en-US"/>
              </w:rPr>
            </w:pPr>
            <w:r w:rsidRPr="009B42E0">
              <w:rPr>
                <w:sz w:val="24"/>
                <w:szCs w:val="24"/>
                <w:lang w:val="en-US"/>
              </w:rPr>
              <w:t>The recorder code</w:t>
            </w:r>
          </w:p>
        </w:tc>
      </w:tr>
      <w:tr w:rsidR="009B42E0" w:rsidRPr="009B42E0" w14:paraId="3DA5C21E" w14:textId="77777777" w:rsidTr="009B42E0">
        <w:tc>
          <w:tcPr>
            <w:tcW w:w="4531" w:type="dxa"/>
          </w:tcPr>
          <w:p w14:paraId="20FC74F9" w14:textId="77777777" w:rsidR="009B42E0" w:rsidRPr="009B42E0" w:rsidRDefault="009B42E0" w:rsidP="009B42E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9B42E0">
              <w:rPr>
                <w:b/>
                <w:bCs/>
                <w:sz w:val="24"/>
                <w:szCs w:val="24"/>
                <w:lang w:val="en-US"/>
              </w:rPr>
              <w:t>Select Region</w:t>
            </w:r>
          </w:p>
        </w:tc>
        <w:tc>
          <w:tcPr>
            <w:tcW w:w="4531" w:type="dxa"/>
          </w:tcPr>
          <w:p w14:paraId="10202E88" w14:textId="3321870F" w:rsidR="009B42E0" w:rsidRPr="009B42E0" w:rsidRDefault="009B42E0" w:rsidP="009B42E0">
            <w:pPr>
              <w:rPr>
                <w:sz w:val="24"/>
                <w:szCs w:val="24"/>
                <w:lang w:val="en-US"/>
              </w:rPr>
            </w:pPr>
            <w:r w:rsidRPr="009B42E0">
              <w:rPr>
                <w:sz w:val="24"/>
                <w:szCs w:val="24"/>
                <w:lang w:val="en-US"/>
              </w:rPr>
              <w:t>Select one a region in the list provided</w:t>
            </w:r>
          </w:p>
        </w:tc>
      </w:tr>
      <w:tr w:rsidR="009B42E0" w14:paraId="5F501A4A" w14:textId="77777777" w:rsidTr="009B42E0">
        <w:tc>
          <w:tcPr>
            <w:tcW w:w="4531" w:type="dxa"/>
          </w:tcPr>
          <w:p w14:paraId="1B14C0E8" w14:textId="77777777" w:rsidR="009B42E0" w:rsidRPr="009B42E0" w:rsidRDefault="009B42E0" w:rsidP="009B42E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9B42E0">
              <w:rPr>
                <w:b/>
                <w:bCs/>
                <w:sz w:val="24"/>
                <w:szCs w:val="24"/>
                <w:lang w:val="en-US"/>
              </w:rPr>
              <w:t>Select district</w:t>
            </w:r>
          </w:p>
        </w:tc>
        <w:tc>
          <w:tcPr>
            <w:tcW w:w="4531" w:type="dxa"/>
          </w:tcPr>
          <w:p w14:paraId="06394D1E" w14:textId="36AF3CF7" w:rsidR="009B42E0" w:rsidRPr="009B42E0" w:rsidRDefault="009B42E0" w:rsidP="009B42E0">
            <w:pPr>
              <w:rPr>
                <w:sz w:val="24"/>
                <w:szCs w:val="24"/>
                <w:lang w:val="en-US"/>
              </w:rPr>
            </w:pPr>
            <w:r w:rsidRPr="009B42E0">
              <w:rPr>
                <w:sz w:val="24"/>
                <w:szCs w:val="24"/>
                <w:lang w:val="en-US"/>
              </w:rPr>
              <w:t>Select a district</w:t>
            </w:r>
          </w:p>
        </w:tc>
      </w:tr>
      <w:tr w:rsidR="009B42E0" w14:paraId="24C9A63F" w14:textId="77777777" w:rsidTr="009B42E0">
        <w:tc>
          <w:tcPr>
            <w:tcW w:w="4531" w:type="dxa"/>
          </w:tcPr>
          <w:p w14:paraId="1F0D7109" w14:textId="77777777" w:rsidR="009B42E0" w:rsidRPr="009B42E0" w:rsidRDefault="009B42E0" w:rsidP="009B42E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9B42E0">
              <w:rPr>
                <w:b/>
                <w:bCs/>
                <w:sz w:val="24"/>
                <w:szCs w:val="24"/>
                <w:lang w:val="en-US"/>
              </w:rPr>
              <w:t>Health facility</w:t>
            </w:r>
          </w:p>
        </w:tc>
        <w:tc>
          <w:tcPr>
            <w:tcW w:w="4531" w:type="dxa"/>
          </w:tcPr>
          <w:p w14:paraId="61B62C2D" w14:textId="00217456" w:rsidR="009B42E0" w:rsidRPr="009B42E0" w:rsidRDefault="009B42E0" w:rsidP="009B42E0">
            <w:pPr>
              <w:rPr>
                <w:sz w:val="24"/>
                <w:szCs w:val="24"/>
                <w:lang w:val="en-US"/>
              </w:rPr>
            </w:pPr>
            <w:r w:rsidRPr="009B42E0">
              <w:rPr>
                <w:sz w:val="24"/>
                <w:szCs w:val="24"/>
                <w:lang w:val="en-US"/>
              </w:rPr>
              <w:t>The health facility name</w:t>
            </w:r>
          </w:p>
        </w:tc>
      </w:tr>
      <w:tr w:rsidR="009B42E0" w:rsidRPr="009B42E0" w14:paraId="084A2168" w14:textId="77777777" w:rsidTr="009B42E0">
        <w:tc>
          <w:tcPr>
            <w:tcW w:w="4531" w:type="dxa"/>
          </w:tcPr>
          <w:p w14:paraId="66FB87F1" w14:textId="77777777" w:rsidR="009B42E0" w:rsidRPr="009B42E0" w:rsidRDefault="009B42E0" w:rsidP="009B42E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9B42E0">
              <w:rPr>
                <w:b/>
                <w:bCs/>
                <w:sz w:val="24"/>
                <w:szCs w:val="24"/>
                <w:lang w:val="en-US"/>
              </w:rPr>
              <w:t>Total population</w:t>
            </w:r>
          </w:p>
        </w:tc>
        <w:tc>
          <w:tcPr>
            <w:tcW w:w="4531" w:type="dxa"/>
          </w:tcPr>
          <w:p w14:paraId="5A9B0636" w14:textId="66D3A29A" w:rsidR="009B42E0" w:rsidRPr="009B42E0" w:rsidRDefault="009B42E0" w:rsidP="009B42E0">
            <w:pPr>
              <w:rPr>
                <w:sz w:val="24"/>
                <w:szCs w:val="24"/>
                <w:lang w:val="en-US"/>
              </w:rPr>
            </w:pPr>
            <w:r w:rsidRPr="009B42E0">
              <w:rPr>
                <w:sz w:val="24"/>
                <w:szCs w:val="24"/>
                <w:lang w:val="en-US"/>
              </w:rPr>
              <w:t>The total population of the location</w:t>
            </w:r>
          </w:p>
        </w:tc>
      </w:tr>
      <w:tr w:rsidR="009B42E0" w:rsidRPr="009B42E0" w14:paraId="27626629" w14:textId="77777777" w:rsidTr="009B42E0">
        <w:tc>
          <w:tcPr>
            <w:tcW w:w="4531" w:type="dxa"/>
          </w:tcPr>
          <w:p w14:paraId="1EF059D1" w14:textId="77777777" w:rsidR="009B42E0" w:rsidRPr="009B42E0" w:rsidRDefault="009B42E0" w:rsidP="009B42E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9B42E0">
              <w:rPr>
                <w:b/>
                <w:bCs/>
                <w:sz w:val="24"/>
                <w:szCs w:val="24"/>
                <w:lang w:val="en-US"/>
              </w:rPr>
              <w:t>Therapeutic coverage</w:t>
            </w:r>
          </w:p>
        </w:tc>
        <w:tc>
          <w:tcPr>
            <w:tcW w:w="4531" w:type="dxa"/>
          </w:tcPr>
          <w:p w14:paraId="05B261E6" w14:textId="07B86658" w:rsidR="009B42E0" w:rsidRPr="009B42E0" w:rsidRDefault="009B42E0" w:rsidP="009B42E0">
            <w:pPr>
              <w:rPr>
                <w:sz w:val="24"/>
                <w:szCs w:val="24"/>
                <w:lang w:val="en-US"/>
              </w:rPr>
            </w:pPr>
            <w:r w:rsidRPr="009B42E0">
              <w:rPr>
                <w:sz w:val="24"/>
                <w:szCs w:val="24"/>
                <w:lang w:val="en-US"/>
              </w:rPr>
              <w:t>The therapeutic coverage in percentage</w:t>
            </w:r>
          </w:p>
        </w:tc>
      </w:tr>
      <w:tr w:rsidR="009B42E0" w:rsidRPr="009B42E0" w14:paraId="4883AEB0" w14:textId="77777777" w:rsidTr="009B42E0">
        <w:tc>
          <w:tcPr>
            <w:tcW w:w="4531" w:type="dxa"/>
          </w:tcPr>
          <w:p w14:paraId="04F5EFD1" w14:textId="2516AFE2" w:rsidR="009B42E0" w:rsidRPr="009B42E0" w:rsidRDefault="009B42E0" w:rsidP="009B42E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9B42E0">
              <w:rPr>
                <w:b/>
                <w:bCs/>
                <w:sz w:val="24"/>
                <w:szCs w:val="24"/>
                <w:lang w:val="en-US"/>
              </w:rPr>
              <w:t>GPS</w:t>
            </w:r>
          </w:p>
        </w:tc>
        <w:tc>
          <w:tcPr>
            <w:tcW w:w="4531" w:type="dxa"/>
          </w:tcPr>
          <w:p w14:paraId="69FDCBE3" w14:textId="1F450ABA" w:rsidR="009B42E0" w:rsidRPr="009B42E0" w:rsidRDefault="009B42E0" w:rsidP="009B42E0">
            <w:pPr>
              <w:rPr>
                <w:sz w:val="24"/>
                <w:szCs w:val="24"/>
                <w:lang w:val="en-US"/>
              </w:rPr>
            </w:pPr>
            <w:r w:rsidRPr="009B42E0">
              <w:rPr>
                <w:sz w:val="24"/>
                <w:szCs w:val="24"/>
                <w:lang w:val="en-US"/>
              </w:rPr>
              <w:t>The GPS coordinate of the location</w:t>
            </w:r>
          </w:p>
        </w:tc>
      </w:tr>
      <w:tr w:rsidR="009B42E0" w14:paraId="639050A9" w14:textId="77777777" w:rsidTr="009B42E0">
        <w:tc>
          <w:tcPr>
            <w:tcW w:w="4531" w:type="dxa"/>
          </w:tcPr>
          <w:p w14:paraId="3ABD1107" w14:textId="2958C8CC" w:rsidR="009B42E0" w:rsidRPr="009B42E0" w:rsidRDefault="009B42E0" w:rsidP="009B42E0">
            <w:pPr>
              <w:rPr>
                <w:b/>
                <w:bCs/>
                <w:sz w:val="24"/>
                <w:szCs w:val="24"/>
                <w:lang w:val="en-US"/>
              </w:rPr>
            </w:pPr>
            <w:r w:rsidRPr="009B42E0">
              <w:rPr>
                <w:b/>
                <w:bCs/>
                <w:sz w:val="24"/>
                <w:szCs w:val="24"/>
                <w:lang w:val="en-US"/>
              </w:rPr>
              <w:t>Notes</w:t>
            </w:r>
          </w:p>
        </w:tc>
        <w:tc>
          <w:tcPr>
            <w:tcW w:w="4531" w:type="dxa"/>
          </w:tcPr>
          <w:p w14:paraId="02431BDB" w14:textId="4C5E71F9" w:rsidR="009B42E0" w:rsidRPr="009B42E0" w:rsidRDefault="009B42E0" w:rsidP="009B42E0">
            <w:pPr>
              <w:rPr>
                <w:sz w:val="24"/>
                <w:szCs w:val="24"/>
                <w:lang w:val="en-US"/>
              </w:rPr>
            </w:pPr>
            <w:r w:rsidRPr="009B42E0">
              <w:rPr>
                <w:sz w:val="24"/>
                <w:szCs w:val="24"/>
                <w:lang w:val="en-US"/>
              </w:rPr>
              <w:t>Optional notes</w:t>
            </w:r>
          </w:p>
        </w:tc>
      </w:tr>
    </w:tbl>
    <w:p w14:paraId="35899583" w14:textId="089D9F37" w:rsidR="003A6EEA" w:rsidRDefault="003A6EEA" w:rsidP="003A6EEA">
      <w:pPr>
        <w:pStyle w:val="Heading1"/>
      </w:pPr>
      <w:r>
        <w:t>Form 2 : Participan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3A6EEA" w14:paraId="76020B78" w14:textId="77777777" w:rsidTr="003A6EEA">
        <w:tc>
          <w:tcPr>
            <w:tcW w:w="4531" w:type="dxa"/>
          </w:tcPr>
          <w:p w14:paraId="1130ECDC" w14:textId="7B4B74F2" w:rsidR="003A6EEA" w:rsidRDefault="003A6EEA" w:rsidP="003A6EEA">
            <w:r w:rsidRPr="009B42E0">
              <w:rPr>
                <w:b/>
                <w:bCs/>
                <w:sz w:val="28"/>
                <w:szCs w:val="28"/>
              </w:rPr>
              <w:t>Questionnaire</w:t>
            </w:r>
          </w:p>
        </w:tc>
        <w:tc>
          <w:tcPr>
            <w:tcW w:w="4531" w:type="dxa"/>
          </w:tcPr>
          <w:p w14:paraId="1CFB769C" w14:textId="18D27468" w:rsidR="003A6EEA" w:rsidRDefault="003A6EEA" w:rsidP="003A6EEA">
            <w:r w:rsidRPr="009B42E0">
              <w:rPr>
                <w:b/>
                <w:bCs/>
                <w:sz w:val="28"/>
                <w:szCs w:val="28"/>
              </w:rPr>
              <w:t>Description</w:t>
            </w:r>
          </w:p>
        </w:tc>
      </w:tr>
      <w:tr w:rsidR="006556F3" w14:paraId="61788AE0" w14:textId="77777777" w:rsidTr="003A6EEA">
        <w:tc>
          <w:tcPr>
            <w:tcW w:w="4531" w:type="dxa"/>
          </w:tcPr>
          <w:p w14:paraId="477F01C4" w14:textId="3ABDBB35" w:rsidR="006556F3" w:rsidRPr="00411E77" w:rsidRDefault="006556F3" w:rsidP="006556F3">
            <w:pPr>
              <w:rPr>
                <w:b/>
                <w:bCs/>
                <w:sz w:val="24"/>
                <w:szCs w:val="24"/>
              </w:rPr>
            </w:pPr>
            <w:r w:rsidRPr="00411E77">
              <w:rPr>
                <w:b/>
                <w:bCs/>
                <w:sz w:val="24"/>
                <w:szCs w:val="24"/>
              </w:rPr>
              <w:t>Recorder Code</w:t>
            </w:r>
          </w:p>
        </w:tc>
        <w:tc>
          <w:tcPr>
            <w:tcW w:w="4531" w:type="dxa"/>
          </w:tcPr>
          <w:p w14:paraId="6E7389C0" w14:textId="18B81BB2" w:rsidR="006556F3" w:rsidRPr="00411E77" w:rsidRDefault="006556F3" w:rsidP="006556F3">
            <w:pPr>
              <w:rPr>
                <w:sz w:val="24"/>
                <w:szCs w:val="24"/>
              </w:rPr>
            </w:pPr>
            <w:r w:rsidRPr="00411E77">
              <w:rPr>
                <w:sz w:val="24"/>
                <w:szCs w:val="24"/>
                <w:lang w:val="en-US"/>
              </w:rPr>
              <w:t>The recorder code</w:t>
            </w:r>
          </w:p>
        </w:tc>
      </w:tr>
      <w:tr w:rsidR="006556F3" w:rsidRPr="006556F3" w14:paraId="3A7315F2" w14:textId="77777777" w:rsidTr="003A6EEA">
        <w:tc>
          <w:tcPr>
            <w:tcW w:w="4531" w:type="dxa"/>
          </w:tcPr>
          <w:p w14:paraId="6874A497" w14:textId="6BC7868D" w:rsidR="006556F3" w:rsidRPr="00411E77" w:rsidRDefault="006556F3" w:rsidP="006556F3">
            <w:pPr>
              <w:rPr>
                <w:b/>
                <w:bCs/>
                <w:sz w:val="24"/>
                <w:szCs w:val="24"/>
              </w:rPr>
            </w:pPr>
            <w:r w:rsidRPr="00411E77">
              <w:rPr>
                <w:b/>
                <w:bCs/>
                <w:sz w:val="24"/>
                <w:szCs w:val="24"/>
              </w:rPr>
              <w:t xml:space="preserve">Select the </w:t>
            </w:r>
            <w:proofErr w:type="spellStart"/>
            <w:r w:rsidRPr="00411E77">
              <w:rPr>
                <w:b/>
                <w:bCs/>
                <w:sz w:val="24"/>
                <w:szCs w:val="24"/>
              </w:rPr>
              <w:t>region</w:t>
            </w:r>
            <w:proofErr w:type="spellEnd"/>
          </w:p>
        </w:tc>
        <w:tc>
          <w:tcPr>
            <w:tcW w:w="4531" w:type="dxa"/>
          </w:tcPr>
          <w:p w14:paraId="5DDB204D" w14:textId="6A0B325C" w:rsidR="006556F3" w:rsidRPr="00411E77" w:rsidRDefault="006556F3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Select one a region in the list provided</w:t>
            </w:r>
          </w:p>
        </w:tc>
      </w:tr>
      <w:tr w:rsidR="006556F3" w14:paraId="57FA9FCE" w14:textId="77777777" w:rsidTr="003A6EEA">
        <w:tc>
          <w:tcPr>
            <w:tcW w:w="4531" w:type="dxa"/>
          </w:tcPr>
          <w:p w14:paraId="6C1DB4EF" w14:textId="0FAE9418" w:rsidR="006556F3" w:rsidRPr="00411E77" w:rsidRDefault="006556F3" w:rsidP="006556F3">
            <w:pPr>
              <w:rPr>
                <w:b/>
                <w:bCs/>
                <w:sz w:val="24"/>
                <w:szCs w:val="24"/>
              </w:rPr>
            </w:pPr>
            <w:r w:rsidRPr="00411E77">
              <w:rPr>
                <w:b/>
                <w:bCs/>
                <w:sz w:val="24"/>
                <w:szCs w:val="24"/>
              </w:rPr>
              <w:t>Select the district</w:t>
            </w:r>
          </w:p>
        </w:tc>
        <w:tc>
          <w:tcPr>
            <w:tcW w:w="4531" w:type="dxa"/>
          </w:tcPr>
          <w:p w14:paraId="4AB334BA" w14:textId="4A97E430" w:rsidR="006556F3" w:rsidRPr="00411E77" w:rsidRDefault="006556F3" w:rsidP="006556F3">
            <w:pPr>
              <w:rPr>
                <w:sz w:val="24"/>
                <w:szCs w:val="24"/>
              </w:rPr>
            </w:pPr>
            <w:r w:rsidRPr="00411E77">
              <w:rPr>
                <w:sz w:val="24"/>
                <w:szCs w:val="24"/>
                <w:lang w:val="en-US"/>
              </w:rPr>
              <w:t>Select a district</w:t>
            </w:r>
          </w:p>
        </w:tc>
      </w:tr>
      <w:tr w:rsidR="006556F3" w14:paraId="6C215D23" w14:textId="77777777" w:rsidTr="003A6EEA">
        <w:tc>
          <w:tcPr>
            <w:tcW w:w="4531" w:type="dxa"/>
          </w:tcPr>
          <w:p w14:paraId="44D192AE" w14:textId="35031791" w:rsidR="006556F3" w:rsidRPr="00411E77" w:rsidRDefault="006556F3" w:rsidP="006556F3">
            <w:pPr>
              <w:rPr>
                <w:b/>
                <w:bCs/>
                <w:sz w:val="24"/>
                <w:szCs w:val="24"/>
              </w:rPr>
            </w:pPr>
            <w:r w:rsidRPr="00411E77">
              <w:rPr>
                <w:b/>
                <w:bCs/>
                <w:sz w:val="24"/>
                <w:szCs w:val="24"/>
              </w:rPr>
              <w:t xml:space="preserve">Select the </w:t>
            </w:r>
            <w:proofErr w:type="spellStart"/>
            <w:r w:rsidRPr="00411E77">
              <w:rPr>
                <w:b/>
                <w:bCs/>
                <w:sz w:val="24"/>
                <w:szCs w:val="24"/>
              </w:rPr>
              <w:t>health</w:t>
            </w:r>
            <w:proofErr w:type="spellEnd"/>
            <w:r w:rsidRPr="00411E77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11E77">
              <w:rPr>
                <w:b/>
                <w:bCs/>
                <w:sz w:val="24"/>
                <w:szCs w:val="24"/>
              </w:rPr>
              <w:t>facility</w:t>
            </w:r>
            <w:proofErr w:type="spellEnd"/>
          </w:p>
        </w:tc>
        <w:tc>
          <w:tcPr>
            <w:tcW w:w="4531" w:type="dxa"/>
          </w:tcPr>
          <w:p w14:paraId="36F4E5D1" w14:textId="4019ED70" w:rsidR="006556F3" w:rsidRPr="00411E77" w:rsidRDefault="006556F3" w:rsidP="006556F3">
            <w:pPr>
              <w:rPr>
                <w:sz w:val="24"/>
                <w:szCs w:val="24"/>
              </w:rPr>
            </w:pPr>
            <w:r w:rsidRPr="00411E77">
              <w:rPr>
                <w:sz w:val="24"/>
                <w:szCs w:val="24"/>
                <w:lang w:val="en-US"/>
              </w:rPr>
              <w:t>The health facility name</w:t>
            </w:r>
          </w:p>
        </w:tc>
      </w:tr>
      <w:tr w:rsidR="006556F3" w:rsidRPr="00411E77" w14:paraId="39599C50" w14:textId="77777777" w:rsidTr="003A6EEA">
        <w:tc>
          <w:tcPr>
            <w:tcW w:w="4531" w:type="dxa"/>
          </w:tcPr>
          <w:p w14:paraId="56FEFC3A" w14:textId="522A01E8" w:rsidR="006556F3" w:rsidRPr="00411E77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 xml:space="preserve">Would you </w:t>
            </w:r>
            <w:r w:rsidR="00064BC0">
              <w:rPr>
                <w:b/>
                <w:bCs/>
                <w:sz w:val="24"/>
                <w:szCs w:val="24"/>
                <w:lang w:val="en-US"/>
              </w:rPr>
              <w:t xml:space="preserve">like </w:t>
            </w:r>
            <w:r w:rsidRPr="00411E77">
              <w:rPr>
                <w:b/>
                <w:bCs/>
                <w:sz w:val="24"/>
                <w:szCs w:val="24"/>
                <w:lang w:val="en-US"/>
              </w:rPr>
              <w:t xml:space="preserve">to scan a barcode or enter </w:t>
            </w:r>
            <w:r w:rsidR="00064BC0">
              <w:rPr>
                <w:b/>
                <w:bCs/>
                <w:sz w:val="24"/>
                <w:szCs w:val="24"/>
                <w:lang w:val="en-US"/>
              </w:rPr>
              <w:t xml:space="preserve">a </w:t>
            </w:r>
            <w:r w:rsidRPr="00411E77">
              <w:rPr>
                <w:b/>
                <w:bCs/>
                <w:sz w:val="24"/>
                <w:szCs w:val="24"/>
                <w:lang w:val="en-US"/>
              </w:rPr>
              <w:t>unique ID manually</w:t>
            </w:r>
          </w:p>
        </w:tc>
        <w:tc>
          <w:tcPr>
            <w:tcW w:w="4531" w:type="dxa"/>
          </w:tcPr>
          <w:p w14:paraId="472BE797" w14:textId="77777777" w:rsidR="006556F3" w:rsidRPr="00411E77" w:rsidRDefault="006556F3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 xml:space="preserve">Scan </w:t>
            </w:r>
            <w:r w:rsidR="00411E77" w:rsidRPr="00411E77">
              <w:rPr>
                <w:sz w:val="24"/>
                <w:szCs w:val="24"/>
                <w:lang w:val="en-US"/>
              </w:rPr>
              <w:t>barcode/Enter Unique ID manually.</w:t>
            </w:r>
          </w:p>
          <w:p w14:paraId="0F1F284C" w14:textId="7FA7F389" w:rsidR="00411E77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Scan barcode will hide</w:t>
            </w:r>
            <w:r w:rsidR="00064BC0">
              <w:rPr>
                <w:sz w:val="24"/>
                <w:szCs w:val="24"/>
                <w:lang w:val="en-US"/>
              </w:rPr>
              <w:t xml:space="preserve"> the</w:t>
            </w:r>
            <w:r w:rsidRPr="00411E77">
              <w:rPr>
                <w:sz w:val="24"/>
                <w:szCs w:val="24"/>
                <w:lang w:val="en-US"/>
              </w:rPr>
              <w:t xml:space="preserve"> unique ID field. </w:t>
            </w:r>
            <w:r w:rsidRPr="00411E77">
              <w:rPr>
                <w:sz w:val="24"/>
                <w:szCs w:val="24"/>
                <w:lang w:val="en-US"/>
              </w:rPr>
              <w:t>Enter Unique ID manually</w:t>
            </w:r>
            <w:r w:rsidRPr="00411E77">
              <w:rPr>
                <w:sz w:val="24"/>
                <w:szCs w:val="24"/>
                <w:lang w:val="en-US"/>
              </w:rPr>
              <w:t xml:space="preserve"> will hide barcode field.</w:t>
            </w:r>
          </w:p>
        </w:tc>
      </w:tr>
      <w:tr w:rsidR="006556F3" w:rsidRPr="006556F3" w14:paraId="2650EF88" w14:textId="77777777" w:rsidTr="003A6EEA">
        <w:tc>
          <w:tcPr>
            <w:tcW w:w="4531" w:type="dxa"/>
          </w:tcPr>
          <w:p w14:paraId="3DCE8573" w14:textId="0B80AEA2" w:rsidR="006556F3" w:rsidRPr="00411E77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>Scan the barcode</w:t>
            </w:r>
          </w:p>
        </w:tc>
        <w:tc>
          <w:tcPr>
            <w:tcW w:w="4531" w:type="dxa"/>
          </w:tcPr>
          <w:p w14:paraId="36E26532" w14:textId="747B918C" w:rsidR="006556F3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The barcode scanner. The mobile will display this field only if the reco</w:t>
            </w:r>
            <w:r w:rsidR="00064BC0">
              <w:rPr>
                <w:sz w:val="24"/>
                <w:szCs w:val="24"/>
                <w:lang w:val="en-US"/>
              </w:rPr>
              <w:t>r</w:t>
            </w:r>
            <w:r w:rsidRPr="00411E77">
              <w:rPr>
                <w:sz w:val="24"/>
                <w:szCs w:val="24"/>
                <w:lang w:val="en-US"/>
              </w:rPr>
              <w:t>der che</w:t>
            </w:r>
            <w:r w:rsidR="00064BC0">
              <w:rPr>
                <w:sz w:val="24"/>
                <w:szCs w:val="24"/>
                <w:lang w:val="en-US"/>
              </w:rPr>
              <w:t>c</w:t>
            </w:r>
            <w:r w:rsidRPr="00411E77">
              <w:rPr>
                <w:sz w:val="24"/>
                <w:szCs w:val="24"/>
                <w:lang w:val="en-US"/>
              </w:rPr>
              <w:t>ked “Scan barcode” option.</w:t>
            </w:r>
          </w:p>
        </w:tc>
      </w:tr>
      <w:tr w:rsidR="006556F3" w:rsidRPr="00411E77" w14:paraId="7B43ABAD" w14:textId="77777777" w:rsidTr="003A6EEA">
        <w:tc>
          <w:tcPr>
            <w:tcW w:w="4531" w:type="dxa"/>
          </w:tcPr>
          <w:p w14:paraId="0A01E902" w14:textId="39471233" w:rsidR="006556F3" w:rsidRPr="00411E77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>Enter Unique ID</w:t>
            </w:r>
          </w:p>
        </w:tc>
        <w:tc>
          <w:tcPr>
            <w:tcW w:w="4531" w:type="dxa"/>
          </w:tcPr>
          <w:p w14:paraId="0654B8D6" w14:textId="6105D0C3" w:rsidR="006556F3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</w:rPr>
              <w:t xml:space="preserve">The </w:t>
            </w:r>
            <w:r w:rsidR="00064BC0">
              <w:rPr>
                <w:sz w:val="24"/>
                <w:szCs w:val="24"/>
              </w:rPr>
              <w:t>unique participant</w:t>
            </w:r>
            <w:r w:rsidRPr="00411E77">
              <w:rPr>
                <w:sz w:val="24"/>
                <w:szCs w:val="24"/>
              </w:rPr>
              <w:t xml:space="preserve"> ID. </w:t>
            </w:r>
            <w:r w:rsidRPr="00411E77">
              <w:rPr>
                <w:sz w:val="24"/>
                <w:szCs w:val="24"/>
                <w:lang w:val="en-US"/>
              </w:rPr>
              <w:t>The mobile will display this field only if the “</w:t>
            </w:r>
            <w:r w:rsidRPr="00411E77">
              <w:rPr>
                <w:sz w:val="24"/>
                <w:szCs w:val="24"/>
                <w:lang w:val="en-US"/>
              </w:rPr>
              <w:t>Enter Unique ID manually</w:t>
            </w:r>
            <w:r w:rsidRPr="00411E77">
              <w:rPr>
                <w:sz w:val="24"/>
                <w:szCs w:val="24"/>
                <w:lang w:val="en-US"/>
              </w:rPr>
              <w:t>” option was checked</w:t>
            </w:r>
          </w:p>
        </w:tc>
      </w:tr>
      <w:tr w:rsidR="006556F3" w:rsidRPr="006556F3" w14:paraId="356CD981" w14:textId="77777777" w:rsidTr="003A6EEA">
        <w:tc>
          <w:tcPr>
            <w:tcW w:w="4531" w:type="dxa"/>
          </w:tcPr>
          <w:p w14:paraId="4DA57C62" w14:textId="153174C2" w:rsidR="006556F3" w:rsidRPr="00411E77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>Repeat the unique ID</w:t>
            </w:r>
          </w:p>
        </w:tc>
        <w:tc>
          <w:tcPr>
            <w:tcW w:w="4531" w:type="dxa"/>
          </w:tcPr>
          <w:p w14:paraId="60A1ACBE" w14:textId="21A4AD51" w:rsidR="006556F3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The unique ID</w:t>
            </w:r>
          </w:p>
        </w:tc>
      </w:tr>
      <w:tr w:rsidR="006556F3" w:rsidRPr="006556F3" w14:paraId="06D71977" w14:textId="77777777" w:rsidTr="003A6EEA">
        <w:tc>
          <w:tcPr>
            <w:tcW w:w="4531" w:type="dxa"/>
          </w:tcPr>
          <w:p w14:paraId="461920A6" w14:textId="229480E7" w:rsidR="006556F3" w:rsidRPr="00411E77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>Age</w:t>
            </w:r>
          </w:p>
        </w:tc>
        <w:tc>
          <w:tcPr>
            <w:tcW w:w="4531" w:type="dxa"/>
          </w:tcPr>
          <w:p w14:paraId="4D065426" w14:textId="574FD0A3" w:rsidR="006556F3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The participant age</w:t>
            </w:r>
          </w:p>
        </w:tc>
      </w:tr>
      <w:tr w:rsidR="006556F3" w:rsidRPr="006556F3" w14:paraId="53C57A1F" w14:textId="77777777" w:rsidTr="003A6EEA">
        <w:tc>
          <w:tcPr>
            <w:tcW w:w="4531" w:type="dxa"/>
          </w:tcPr>
          <w:p w14:paraId="6518274A" w14:textId="6B319667" w:rsidR="006556F3" w:rsidRPr="00411E77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>Sex</w:t>
            </w:r>
          </w:p>
        </w:tc>
        <w:tc>
          <w:tcPr>
            <w:tcW w:w="4531" w:type="dxa"/>
          </w:tcPr>
          <w:p w14:paraId="6AA840A9" w14:textId="29479774" w:rsidR="006556F3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The participant sex</w:t>
            </w:r>
          </w:p>
        </w:tc>
      </w:tr>
      <w:tr w:rsidR="006556F3" w:rsidRPr="006556F3" w14:paraId="64B6F632" w14:textId="77777777" w:rsidTr="003A6EEA">
        <w:tc>
          <w:tcPr>
            <w:tcW w:w="4531" w:type="dxa"/>
          </w:tcPr>
          <w:p w14:paraId="788AAC08" w14:textId="693CFFA6" w:rsidR="006556F3" w:rsidRPr="00411E77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>Recording status</w:t>
            </w:r>
          </w:p>
        </w:tc>
        <w:tc>
          <w:tcPr>
            <w:tcW w:w="4531" w:type="dxa"/>
          </w:tcPr>
          <w:p w14:paraId="7AF6AF7B" w14:textId="5F73BD07" w:rsidR="006556F3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The recording status</w:t>
            </w:r>
          </w:p>
        </w:tc>
      </w:tr>
      <w:tr w:rsidR="006556F3" w:rsidRPr="006556F3" w14:paraId="573A421C" w14:textId="77777777" w:rsidTr="003A6EEA">
        <w:tc>
          <w:tcPr>
            <w:tcW w:w="4531" w:type="dxa"/>
          </w:tcPr>
          <w:p w14:paraId="41E871D7" w14:textId="619CD713" w:rsidR="006556F3" w:rsidRPr="00411E77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>Have you taken Ivermectin</w:t>
            </w:r>
            <w:r w:rsidRPr="00411E77">
              <w:rPr>
                <w:b/>
                <w:bCs/>
                <w:sz w:val="24"/>
                <w:szCs w:val="24"/>
                <w:lang w:val="en-US"/>
              </w:rPr>
              <w:t>/Albendazole</w:t>
            </w:r>
          </w:p>
        </w:tc>
        <w:tc>
          <w:tcPr>
            <w:tcW w:w="4531" w:type="dxa"/>
          </w:tcPr>
          <w:p w14:paraId="0D642DB5" w14:textId="4225E517" w:rsidR="006556F3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Yes/No/Do not know; No and “Do not know” will skip next question</w:t>
            </w:r>
          </w:p>
        </w:tc>
      </w:tr>
      <w:tr w:rsidR="006556F3" w:rsidRPr="006556F3" w14:paraId="2F0D9755" w14:textId="77777777" w:rsidTr="003A6EEA">
        <w:tc>
          <w:tcPr>
            <w:tcW w:w="4531" w:type="dxa"/>
          </w:tcPr>
          <w:p w14:paraId="4B89AA2F" w14:textId="7E82D531" w:rsidR="006556F3" w:rsidRPr="00411E77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>Did you receive IVM + ALB in the last campaign</w:t>
            </w:r>
          </w:p>
        </w:tc>
        <w:tc>
          <w:tcPr>
            <w:tcW w:w="4531" w:type="dxa"/>
          </w:tcPr>
          <w:p w14:paraId="7B52B599" w14:textId="1DECC7D1" w:rsidR="006556F3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Yes/No/Do not know</w:t>
            </w:r>
          </w:p>
        </w:tc>
      </w:tr>
      <w:tr w:rsidR="006556F3" w:rsidRPr="006556F3" w14:paraId="48D8B326" w14:textId="77777777" w:rsidTr="003A6EEA">
        <w:tc>
          <w:tcPr>
            <w:tcW w:w="4531" w:type="dxa"/>
          </w:tcPr>
          <w:p w14:paraId="6521AC52" w14:textId="764B24B2" w:rsidR="006556F3" w:rsidRPr="00411E77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>How many times have you received IVM + ALB in the last five years</w:t>
            </w:r>
          </w:p>
        </w:tc>
        <w:tc>
          <w:tcPr>
            <w:tcW w:w="4531" w:type="dxa"/>
          </w:tcPr>
          <w:p w14:paraId="57DCB355" w14:textId="7360475C" w:rsidR="006556F3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 xml:space="preserve">The number of </w:t>
            </w:r>
            <w:proofErr w:type="gramStart"/>
            <w:r w:rsidRPr="00411E77">
              <w:rPr>
                <w:sz w:val="24"/>
                <w:szCs w:val="24"/>
                <w:lang w:val="en-US"/>
              </w:rPr>
              <w:t>time</w:t>
            </w:r>
            <w:proofErr w:type="gramEnd"/>
            <w:r w:rsidRPr="00411E77">
              <w:rPr>
                <w:sz w:val="24"/>
                <w:szCs w:val="24"/>
                <w:lang w:val="en-US"/>
              </w:rPr>
              <w:t xml:space="preserve"> the participant took IVM + ALB</w:t>
            </w:r>
          </w:p>
        </w:tc>
      </w:tr>
      <w:tr w:rsidR="006556F3" w:rsidRPr="006556F3" w14:paraId="27CF2AA0" w14:textId="77777777" w:rsidTr="003A6EEA">
        <w:tc>
          <w:tcPr>
            <w:tcW w:w="4531" w:type="dxa"/>
          </w:tcPr>
          <w:p w14:paraId="5128C60C" w14:textId="21FB26FE" w:rsidR="006556F3" w:rsidRPr="00411E77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>Migration (</w:t>
            </w:r>
            <w:r w:rsidRPr="00411E77">
              <w:rPr>
                <w:b/>
                <w:bCs/>
                <w:sz w:val="24"/>
                <w:szCs w:val="24"/>
                <w:lang w:val="en-US"/>
              </w:rPr>
              <w:t>participant</w:t>
            </w:r>
            <w:r w:rsidRPr="00411E77">
              <w:rPr>
                <w:b/>
                <w:bCs/>
                <w:sz w:val="24"/>
                <w:szCs w:val="24"/>
                <w:lang w:val="en-US"/>
              </w:rPr>
              <w:t xml:space="preserve"> entered</w:t>
            </w:r>
            <w:r w:rsidRPr="00411E77">
              <w:rPr>
                <w:b/>
                <w:bCs/>
                <w:sz w:val="24"/>
                <w:szCs w:val="24"/>
                <w:lang w:val="en-US"/>
              </w:rPr>
              <w:t xml:space="preserve"> from</w:t>
            </w:r>
            <w:r w:rsidRPr="00411E77">
              <w:rPr>
                <w:b/>
                <w:bCs/>
                <w:sz w:val="24"/>
                <w:szCs w:val="24"/>
                <w:lang w:val="en-US"/>
              </w:rPr>
              <w:t xml:space="preserve"> a neighboring country or other localities less than 5 years ago)</w:t>
            </w:r>
          </w:p>
        </w:tc>
        <w:tc>
          <w:tcPr>
            <w:tcW w:w="4531" w:type="dxa"/>
          </w:tcPr>
          <w:p w14:paraId="24428AAF" w14:textId="7093D8DF" w:rsidR="006556F3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Select one or many in a list of countries and locality</w:t>
            </w:r>
          </w:p>
        </w:tc>
      </w:tr>
      <w:tr w:rsidR="006556F3" w:rsidRPr="006556F3" w14:paraId="19B96DC7" w14:textId="77777777" w:rsidTr="003A6EEA">
        <w:tc>
          <w:tcPr>
            <w:tcW w:w="4531" w:type="dxa"/>
          </w:tcPr>
          <w:p w14:paraId="78C2EA6D" w14:textId="2E88B38B" w:rsidR="006556F3" w:rsidRPr="00064BC0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064BC0">
              <w:rPr>
                <w:b/>
                <w:bCs/>
                <w:sz w:val="24"/>
                <w:szCs w:val="24"/>
                <w:lang w:val="en-US"/>
              </w:rPr>
              <w:t>Presence of Lymphedema</w:t>
            </w:r>
          </w:p>
        </w:tc>
        <w:tc>
          <w:tcPr>
            <w:tcW w:w="4531" w:type="dxa"/>
          </w:tcPr>
          <w:p w14:paraId="68A84058" w14:textId="01F6608B" w:rsidR="006556F3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Yes/No</w:t>
            </w:r>
          </w:p>
        </w:tc>
      </w:tr>
      <w:tr w:rsidR="006556F3" w:rsidRPr="006556F3" w14:paraId="49E1B3C1" w14:textId="77777777" w:rsidTr="003A6EEA">
        <w:tc>
          <w:tcPr>
            <w:tcW w:w="4531" w:type="dxa"/>
          </w:tcPr>
          <w:p w14:paraId="142076A3" w14:textId="37578DF3" w:rsidR="006556F3" w:rsidRPr="00064BC0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064BC0">
              <w:rPr>
                <w:b/>
                <w:bCs/>
                <w:sz w:val="24"/>
                <w:szCs w:val="24"/>
                <w:lang w:val="en-US"/>
              </w:rPr>
              <w:lastRenderedPageBreak/>
              <w:t>Presence of Hydrocele</w:t>
            </w:r>
          </w:p>
        </w:tc>
        <w:tc>
          <w:tcPr>
            <w:tcW w:w="4531" w:type="dxa"/>
          </w:tcPr>
          <w:p w14:paraId="3C74049C" w14:textId="0005CFEF" w:rsidR="006556F3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Yes/No</w:t>
            </w:r>
          </w:p>
        </w:tc>
      </w:tr>
      <w:tr w:rsidR="006556F3" w:rsidRPr="006556F3" w14:paraId="5895969C" w14:textId="77777777" w:rsidTr="003A6EEA">
        <w:tc>
          <w:tcPr>
            <w:tcW w:w="4531" w:type="dxa"/>
          </w:tcPr>
          <w:p w14:paraId="746C04D8" w14:textId="50380726" w:rsidR="006556F3" w:rsidRPr="00064BC0" w:rsidRDefault="006556F3" w:rsidP="006556F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064BC0">
              <w:rPr>
                <w:b/>
                <w:bCs/>
                <w:sz w:val="24"/>
                <w:szCs w:val="24"/>
                <w:lang w:val="en-US"/>
              </w:rPr>
              <w:t>Notes</w:t>
            </w:r>
          </w:p>
        </w:tc>
        <w:tc>
          <w:tcPr>
            <w:tcW w:w="4531" w:type="dxa"/>
          </w:tcPr>
          <w:p w14:paraId="6F02C6E8" w14:textId="1E98F469" w:rsidR="006556F3" w:rsidRPr="00411E77" w:rsidRDefault="00411E77" w:rsidP="006556F3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Optional notes</w:t>
            </w:r>
          </w:p>
        </w:tc>
      </w:tr>
    </w:tbl>
    <w:p w14:paraId="21F1B1FC" w14:textId="28724963" w:rsidR="003A6EEA" w:rsidRDefault="003A6EEA" w:rsidP="003A6EEA">
      <w:pPr>
        <w:rPr>
          <w:lang w:val="en-US"/>
        </w:rPr>
      </w:pPr>
    </w:p>
    <w:p w14:paraId="437620A6" w14:textId="0C117F2A" w:rsidR="00D05323" w:rsidRDefault="00D05323" w:rsidP="00D05323">
      <w:pPr>
        <w:pStyle w:val="Heading1"/>
        <w:rPr>
          <w:lang w:val="en-US"/>
        </w:rPr>
      </w:pPr>
      <w:r>
        <w:rPr>
          <w:lang w:val="en-US"/>
        </w:rPr>
        <w:t>Form 3: FTS resul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B027C" w14:paraId="0D2D005F" w14:textId="77777777" w:rsidTr="004B027C">
        <w:tc>
          <w:tcPr>
            <w:tcW w:w="4531" w:type="dxa"/>
          </w:tcPr>
          <w:p w14:paraId="67F5A0EF" w14:textId="07C9EAF8" w:rsidR="004B027C" w:rsidRDefault="004B027C" w:rsidP="004B027C">
            <w:pPr>
              <w:rPr>
                <w:lang w:val="en-US"/>
              </w:rPr>
            </w:pPr>
            <w:r w:rsidRPr="009B42E0">
              <w:rPr>
                <w:b/>
                <w:bCs/>
                <w:sz w:val="28"/>
                <w:szCs w:val="28"/>
              </w:rPr>
              <w:t>Questionnaire</w:t>
            </w:r>
          </w:p>
        </w:tc>
        <w:tc>
          <w:tcPr>
            <w:tcW w:w="4531" w:type="dxa"/>
          </w:tcPr>
          <w:p w14:paraId="552BD23B" w14:textId="6847EDBB" w:rsidR="004B027C" w:rsidRDefault="004B027C" w:rsidP="004B027C">
            <w:pPr>
              <w:rPr>
                <w:lang w:val="en-US"/>
              </w:rPr>
            </w:pPr>
            <w:r w:rsidRPr="009B42E0">
              <w:rPr>
                <w:b/>
                <w:bCs/>
                <w:sz w:val="28"/>
                <w:szCs w:val="28"/>
              </w:rPr>
              <w:t>Description</w:t>
            </w:r>
          </w:p>
        </w:tc>
      </w:tr>
      <w:tr w:rsidR="004B027C" w14:paraId="7F5421C0" w14:textId="77777777" w:rsidTr="004B027C">
        <w:tc>
          <w:tcPr>
            <w:tcW w:w="4531" w:type="dxa"/>
          </w:tcPr>
          <w:p w14:paraId="1273F54F" w14:textId="7D5AB575" w:rsidR="004B027C" w:rsidRDefault="004B027C" w:rsidP="004B027C">
            <w:pPr>
              <w:rPr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</w:rPr>
              <w:t>Recorder Code</w:t>
            </w:r>
          </w:p>
        </w:tc>
        <w:tc>
          <w:tcPr>
            <w:tcW w:w="4531" w:type="dxa"/>
          </w:tcPr>
          <w:p w14:paraId="0596A567" w14:textId="1BF03388" w:rsidR="004B027C" w:rsidRDefault="004B027C" w:rsidP="004B027C">
            <w:pPr>
              <w:rPr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The recorder code</w:t>
            </w:r>
          </w:p>
        </w:tc>
      </w:tr>
      <w:tr w:rsidR="004B027C" w14:paraId="06445C76" w14:textId="77777777" w:rsidTr="004B027C">
        <w:tc>
          <w:tcPr>
            <w:tcW w:w="4531" w:type="dxa"/>
          </w:tcPr>
          <w:p w14:paraId="599FD1F0" w14:textId="50259FA3" w:rsidR="004B027C" w:rsidRDefault="004B027C" w:rsidP="004B027C">
            <w:pPr>
              <w:rPr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 xml:space="preserve">Would you 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like </w:t>
            </w:r>
            <w:r w:rsidRPr="00411E77">
              <w:rPr>
                <w:b/>
                <w:bCs/>
                <w:sz w:val="24"/>
                <w:szCs w:val="24"/>
                <w:lang w:val="en-US"/>
              </w:rPr>
              <w:t xml:space="preserve">to scan a barcode or enter 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a </w:t>
            </w:r>
            <w:r w:rsidRPr="00411E77">
              <w:rPr>
                <w:b/>
                <w:bCs/>
                <w:sz w:val="24"/>
                <w:szCs w:val="24"/>
                <w:lang w:val="en-US"/>
              </w:rPr>
              <w:t>unique ID manually</w:t>
            </w:r>
          </w:p>
        </w:tc>
        <w:tc>
          <w:tcPr>
            <w:tcW w:w="4531" w:type="dxa"/>
          </w:tcPr>
          <w:p w14:paraId="5327E2BE" w14:textId="77777777" w:rsidR="004B027C" w:rsidRPr="00411E77" w:rsidRDefault="004B027C" w:rsidP="004B027C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Scan barcode/Enter Unique ID manually.</w:t>
            </w:r>
          </w:p>
          <w:p w14:paraId="6345C285" w14:textId="3C327674" w:rsidR="004B027C" w:rsidRDefault="004B027C" w:rsidP="004B027C">
            <w:pPr>
              <w:rPr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Scan barcode will hide</w:t>
            </w:r>
            <w:r>
              <w:rPr>
                <w:sz w:val="24"/>
                <w:szCs w:val="24"/>
                <w:lang w:val="en-US"/>
              </w:rPr>
              <w:t xml:space="preserve"> the</w:t>
            </w:r>
            <w:r w:rsidRPr="00411E77">
              <w:rPr>
                <w:sz w:val="24"/>
                <w:szCs w:val="24"/>
                <w:lang w:val="en-US"/>
              </w:rPr>
              <w:t xml:space="preserve"> unique ID field. Enter Unique ID manually will hide barcode field.</w:t>
            </w:r>
          </w:p>
        </w:tc>
      </w:tr>
      <w:tr w:rsidR="004B027C" w14:paraId="35CBBD8E" w14:textId="77777777" w:rsidTr="004B027C">
        <w:tc>
          <w:tcPr>
            <w:tcW w:w="4531" w:type="dxa"/>
          </w:tcPr>
          <w:p w14:paraId="079BBCD0" w14:textId="00E32167" w:rsidR="004B027C" w:rsidRDefault="004B027C" w:rsidP="004B027C">
            <w:pPr>
              <w:rPr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>Scan the barcode</w:t>
            </w:r>
          </w:p>
        </w:tc>
        <w:tc>
          <w:tcPr>
            <w:tcW w:w="4531" w:type="dxa"/>
          </w:tcPr>
          <w:p w14:paraId="7CA735E6" w14:textId="21DAA93B" w:rsidR="004B027C" w:rsidRDefault="004B027C" w:rsidP="004B027C">
            <w:pPr>
              <w:rPr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The barcode scanner. The mobile will display this field only if the reco</w:t>
            </w:r>
            <w:r>
              <w:rPr>
                <w:sz w:val="24"/>
                <w:szCs w:val="24"/>
                <w:lang w:val="en-US"/>
              </w:rPr>
              <w:t>r</w:t>
            </w:r>
            <w:r w:rsidRPr="00411E77">
              <w:rPr>
                <w:sz w:val="24"/>
                <w:szCs w:val="24"/>
                <w:lang w:val="en-US"/>
              </w:rPr>
              <w:t>der che</w:t>
            </w:r>
            <w:r>
              <w:rPr>
                <w:sz w:val="24"/>
                <w:szCs w:val="24"/>
                <w:lang w:val="en-US"/>
              </w:rPr>
              <w:t>c</w:t>
            </w:r>
            <w:r w:rsidRPr="00411E77">
              <w:rPr>
                <w:sz w:val="24"/>
                <w:szCs w:val="24"/>
                <w:lang w:val="en-US"/>
              </w:rPr>
              <w:t>ked “Scan barcode” option.</w:t>
            </w:r>
          </w:p>
        </w:tc>
      </w:tr>
      <w:tr w:rsidR="004B027C" w14:paraId="2CBFDE42" w14:textId="77777777" w:rsidTr="004B027C">
        <w:tc>
          <w:tcPr>
            <w:tcW w:w="4531" w:type="dxa"/>
          </w:tcPr>
          <w:p w14:paraId="6433B3F2" w14:textId="3F69D9F3" w:rsidR="004B027C" w:rsidRDefault="004B027C" w:rsidP="004B027C">
            <w:pPr>
              <w:rPr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>Enter Unique ID</w:t>
            </w:r>
          </w:p>
        </w:tc>
        <w:tc>
          <w:tcPr>
            <w:tcW w:w="4531" w:type="dxa"/>
          </w:tcPr>
          <w:p w14:paraId="2E8B3012" w14:textId="228A83A2" w:rsidR="004B027C" w:rsidRDefault="004B027C" w:rsidP="004B027C">
            <w:pPr>
              <w:rPr>
                <w:lang w:val="en-US"/>
              </w:rPr>
            </w:pPr>
            <w:r w:rsidRPr="004B027C">
              <w:rPr>
                <w:sz w:val="24"/>
                <w:szCs w:val="24"/>
                <w:lang w:val="en-US"/>
              </w:rPr>
              <w:t xml:space="preserve">The unique participant ID. </w:t>
            </w:r>
            <w:r w:rsidRPr="00411E77">
              <w:rPr>
                <w:sz w:val="24"/>
                <w:szCs w:val="24"/>
                <w:lang w:val="en-US"/>
              </w:rPr>
              <w:t>The mobile will display this field only if the “Enter Unique ID manually” option was checked</w:t>
            </w:r>
          </w:p>
        </w:tc>
      </w:tr>
      <w:tr w:rsidR="004B027C" w14:paraId="1535FFFC" w14:textId="77777777" w:rsidTr="004B027C">
        <w:tc>
          <w:tcPr>
            <w:tcW w:w="4531" w:type="dxa"/>
          </w:tcPr>
          <w:p w14:paraId="57BE5AE6" w14:textId="1546DC3B" w:rsidR="004B027C" w:rsidRDefault="004B027C" w:rsidP="004B027C">
            <w:pPr>
              <w:rPr>
                <w:lang w:val="en-US"/>
              </w:rPr>
            </w:pPr>
            <w:r w:rsidRPr="00411E77">
              <w:rPr>
                <w:b/>
                <w:bCs/>
                <w:sz w:val="24"/>
                <w:szCs w:val="24"/>
                <w:lang w:val="en-US"/>
              </w:rPr>
              <w:t>Repeat the unique ID</w:t>
            </w:r>
          </w:p>
        </w:tc>
        <w:tc>
          <w:tcPr>
            <w:tcW w:w="4531" w:type="dxa"/>
          </w:tcPr>
          <w:p w14:paraId="3CB209FD" w14:textId="4F062960" w:rsidR="004B027C" w:rsidRDefault="004B027C" w:rsidP="004B027C">
            <w:pPr>
              <w:rPr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The unique ID</w:t>
            </w:r>
          </w:p>
        </w:tc>
      </w:tr>
      <w:tr w:rsidR="004B027C" w14:paraId="2B70BFA1" w14:textId="77777777" w:rsidTr="004B027C">
        <w:tc>
          <w:tcPr>
            <w:tcW w:w="4531" w:type="dxa"/>
          </w:tcPr>
          <w:p w14:paraId="53AA2E8D" w14:textId="2C1DC94B" w:rsidR="004B027C" w:rsidRPr="004B027C" w:rsidRDefault="004B027C" w:rsidP="004B027C">
            <w:pPr>
              <w:rPr>
                <w:b/>
                <w:bCs/>
                <w:lang w:val="en-US"/>
              </w:rPr>
            </w:pPr>
            <w:r w:rsidRPr="004B027C">
              <w:rPr>
                <w:b/>
                <w:bCs/>
                <w:lang w:val="en-US"/>
              </w:rPr>
              <w:t>Number of FTS strip used to test the participant</w:t>
            </w:r>
          </w:p>
        </w:tc>
        <w:tc>
          <w:tcPr>
            <w:tcW w:w="4531" w:type="dxa"/>
          </w:tcPr>
          <w:p w14:paraId="42C8C66B" w14:textId="217AD4DF" w:rsidR="004B027C" w:rsidRPr="004B027C" w:rsidRDefault="004B027C" w:rsidP="004B027C">
            <w:pPr>
              <w:rPr>
                <w:sz w:val="24"/>
                <w:szCs w:val="24"/>
                <w:lang w:val="en-US"/>
              </w:rPr>
            </w:pPr>
            <w:r w:rsidRPr="004B027C">
              <w:rPr>
                <w:sz w:val="24"/>
                <w:szCs w:val="24"/>
                <w:lang w:val="en-US"/>
              </w:rPr>
              <w:t>The number of FTS strip used. Must be gr</w:t>
            </w:r>
            <w:r w:rsidR="00D92BA4">
              <w:rPr>
                <w:sz w:val="24"/>
                <w:szCs w:val="24"/>
                <w:lang w:val="en-US"/>
              </w:rPr>
              <w:t>e</w:t>
            </w:r>
            <w:r w:rsidRPr="004B027C">
              <w:rPr>
                <w:sz w:val="24"/>
                <w:szCs w:val="24"/>
                <w:lang w:val="en-US"/>
              </w:rPr>
              <w:t>ater than 1 and less than 4.</w:t>
            </w:r>
          </w:p>
        </w:tc>
      </w:tr>
      <w:tr w:rsidR="004B027C" w14:paraId="707A10EC" w14:textId="77777777" w:rsidTr="004B027C">
        <w:tc>
          <w:tcPr>
            <w:tcW w:w="4531" w:type="dxa"/>
          </w:tcPr>
          <w:p w14:paraId="1F744547" w14:textId="12769020" w:rsidR="004B027C" w:rsidRPr="004B027C" w:rsidRDefault="004B027C" w:rsidP="004B027C">
            <w:pPr>
              <w:rPr>
                <w:b/>
                <w:bCs/>
                <w:lang w:val="en-US"/>
              </w:rPr>
            </w:pPr>
            <w:r w:rsidRPr="004B027C">
              <w:rPr>
                <w:b/>
                <w:bCs/>
                <w:lang w:val="en-US"/>
              </w:rPr>
              <w:t>Lot FTS 1</w:t>
            </w:r>
          </w:p>
        </w:tc>
        <w:tc>
          <w:tcPr>
            <w:tcW w:w="4531" w:type="dxa"/>
          </w:tcPr>
          <w:p w14:paraId="4A927AB3" w14:textId="5D722BB5" w:rsidR="004B027C" w:rsidRPr="004B027C" w:rsidRDefault="004B027C" w:rsidP="004B027C">
            <w:pPr>
              <w:rPr>
                <w:sz w:val="24"/>
                <w:szCs w:val="24"/>
                <w:lang w:val="en-US"/>
              </w:rPr>
            </w:pPr>
            <w:r w:rsidRPr="004B027C">
              <w:rPr>
                <w:sz w:val="24"/>
                <w:szCs w:val="24"/>
                <w:lang w:val="en-US"/>
              </w:rPr>
              <w:t>The FTS lot</w:t>
            </w:r>
            <w:r w:rsidR="00D92BA4">
              <w:rPr>
                <w:sz w:val="24"/>
                <w:szCs w:val="24"/>
                <w:lang w:val="en-US"/>
              </w:rPr>
              <w:t xml:space="preserve"> number of the 1</w:t>
            </w:r>
            <w:r w:rsidR="00D92BA4" w:rsidRPr="00D92BA4">
              <w:rPr>
                <w:sz w:val="24"/>
                <w:szCs w:val="24"/>
                <w:vertAlign w:val="superscript"/>
                <w:lang w:val="en-US"/>
              </w:rPr>
              <w:t>st</w:t>
            </w:r>
            <w:r w:rsidR="00D92BA4">
              <w:rPr>
                <w:sz w:val="24"/>
                <w:szCs w:val="24"/>
                <w:lang w:val="en-US"/>
              </w:rPr>
              <w:t xml:space="preserve"> test</w:t>
            </w:r>
            <w:r w:rsidRPr="004B027C">
              <w:rPr>
                <w:sz w:val="24"/>
                <w:szCs w:val="24"/>
                <w:lang w:val="en-US"/>
              </w:rPr>
              <w:t>. This field will be displayed if the number of FTS strip is greater than or equal to one.</w:t>
            </w:r>
          </w:p>
        </w:tc>
      </w:tr>
      <w:tr w:rsidR="004B027C" w14:paraId="3B55907C" w14:textId="77777777" w:rsidTr="004B027C">
        <w:tc>
          <w:tcPr>
            <w:tcW w:w="4531" w:type="dxa"/>
          </w:tcPr>
          <w:p w14:paraId="74EF52FE" w14:textId="6978176E" w:rsidR="004B027C" w:rsidRPr="00411E77" w:rsidRDefault="004B027C" w:rsidP="004B027C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Result FTS1</w:t>
            </w:r>
          </w:p>
        </w:tc>
        <w:tc>
          <w:tcPr>
            <w:tcW w:w="4531" w:type="dxa"/>
          </w:tcPr>
          <w:p w14:paraId="2D8912A2" w14:textId="77777777" w:rsidR="004B027C" w:rsidRDefault="004B027C" w:rsidP="004B027C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lect one between:</w:t>
            </w:r>
          </w:p>
          <w:p w14:paraId="0ACA2EB7" w14:textId="74A283A8" w:rsidR="004B027C" w:rsidRDefault="004B027C" w:rsidP="004B027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ositive</w:t>
            </w:r>
          </w:p>
          <w:p w14:paraId="1247B6CC" w14:textId="77777777" w:rsidR="004B027C" w:rsidRDefault="004B027C" w:rsidP="004B027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egative</w:t>
            </w:r>
          </w:p>
          <w:p w14:paraId="08073C3B" w14:textId="303EC92A" w:rsidR="004B027C" w:rsidRDefault="004B027C" w:rsidP="004B027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valid</w:t>
            </w:r>
          </w:p>
          <w:p w14:paraId="1C4FC56C" w14:textId="1CAA8563" w:rsidR="004B027C" w:rsidRPr="004B027C" w:rsidRDefault="004B027C" w:rsidP="004B027C">
            <w:pPr>
              <w:rPr>
                <w:sz w:val="24"/>
                <w:szCs w:val="24"/>
                <w:lang w:val="en-US"/>
              </w:rPr>
            </w:pPr>
            <w:r w:rsidRPr="004B027C">
              <w:rPr>
                <w:sz w:val="24"/>
                <w:szCs w:val="24"/>
                <w:lang w:val="en-US"/>
              </w:rPr>
              <w:t>This field will be displayed if the number of FTS strip is greater than or equal to one.</w:t>
            </w:r>
          </w:p>
        </w:tc>
      </w:tr>
      <w:tr w:rsidR="004B027C" w14:paraId="0B19FD07" w14:textId="77777777" w:rsidTr="004B027C">
        <w:tc>
          <w:tcPr>
            <w:tcW w:w="4531" w:type="dxa"/>
          </w:tcPr>
          <w:p w14:paraId="51025FC7" w14:textId="0003953A" w:rsidR="004B027C" w:rsidRPr="00411E77" w:rsidRDefault="004B027C" w:rsidP="004B027C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Invalidity description of test 1 </w:t>
            </w:r>
          </w:p>
        </w:tc>
        <w:tc>
          <w:tcPr>
            <w:tcW w:w="4531" w:type="dxa"/>
          </w:tcPr>
          <w:p w14:paraId="61D129D5" w14:textId="7241EF5C" w:rsidR="004B027C" w:rsidRDefault="00D92BA4" w:rsidP="004B027C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lect one between:</w:t>
            </w:r>
          </w:p>
          <w:p w14:paraId="6CBBDD91" w14:textId="52FA2A1E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Absence of witness line</w:t>
            </w:r>
          </w:p>
          <w:p w14:paraId="7E2FEC76" w14:textId="2C864A55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Broken / partial control line</w:t>
            </w:r>
          </w:p>
          <w:p w14:paraId="0F8F58F1" w14:textId="05A44AC1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Difficulty of sample absorption</w:t>
            </w:r>
          </w:p>
          <w:p w14:paraId="0953C296" w14:textId="202B039E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Difficulty of migration of the sample</w:t>
            </w:r>
          </w:p>
          <w:p w14:paraId="6D5CAE56" w14:textId="20218EB6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Trace of blood persists</w:t>
            </w:r>
          </w:p>
          <w:p w14:paraId="1798FBC7" w14:textId="54E0A6FA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Insufficient blood volume from the pipette</w:t>
            </w:r>
          </w:p>
          <w:p w14:paraId="66889E7F" w14:textId="607FC830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Other (explain)</w:t>
            </w:r>
          </w:p>
          <w:p w14:paraId="63212F21" w14:textId="0EB21B62" w:rsidR="004B027C" w:rsidRPr="004B027C" w:rsidRDefault="004B027C" w:rsidP="004B027C">
            <w:pPr>
              <w:rPr>
                <w:sz w:val="24"/>
                <w:szCs w:val="24"/>
                <w:lang w:val="en-US"/>
              </w:rPr>
            </w:pPr>
            <w:r w:rsidRPr="004B027C">
              <w:rPr>
                <w:sz w:val="24"/>
                <w:szCs w:val="24"/>
                <w:lang w:val="en-US"/>
              </w:rPr>
              <w:t>This field will be displayed if the number of FTS strip is greater than or equal to one.</w:t>
            </w:r>
          </w:p>
        </w:tc>
      </w:tr>
      <w:tr w:rsidR="004B027C" w14:paraId="4C5BE3F3" w14:textId="77777777" w:rsidTr="004B027C">
        <w:tc>
          <w:tcPr>
            <w:tcW w:w="4531" w:type="dxa"/>
          </w:tcPr>
          <w:p w14:paraId="57D53BCA" w14:textId="3370EE71" w:rsidR="004B027C" w:rsidRPr="00411E77" w:rsidRDefault="004B027C" w:rsidP="004B027C">
            <w:pPr>
              <w:rPr>
                <w:b/>
                <w:bCs/>
                <w:sz w:val="24"/>
                <w:szCs w:val="24"/>
                <w:lang w:val="en-US"/>
              </w:rPr>
            </w:pPr>
            <w:r w:rsidRPr="004B027C">
              <w:rPr>
                <w:b/>
                <w:bCs/>
                <w:lang w:val="en-US"/>
              </w:rPr>
              <w:t xml:space="preserve">Lot FTS </w:t>
            </w:r>
            <w:r>
              <w:rPr>
                <w:b/>
                <w:bCs/>
                <w:lang w:val="en-US"/>
              </w:rPr>
              <w:t>2</w:t>
            </w:r>
          </w:p>
        </w:tc>
        <w:tc>
          <w:tcPr>
            <w:tcW w:w="4531" w:type="dxa"/>
          </w:tcPr>
          <w:p w14:paraId="2515C211" w14:textId="73B8B6C3" w:rsidR="004B027C" w:rsidRDefault="004B027C" w:rsidP="004B027C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FTS2 lot number</w:t>
            </w:r>
          </w:p>
          <w:p w14:paraId="2A63A91F" w14:textId="5A7625D5" w:rsidR="004B027C" w:rsidRPr="004B027C" w:rsidRDefault="004B027C" w:rsidP="004B027C">
            <w:pPr>
              <w:rPr>
                <w:sz w:val="24"/>
                <w:szCs w:val="24"/>
                <w:lang w:val="en-US"/>
              </w:rPr>
            </w:pPr>
            <w:r w:rsidRPr="004B027C">
              <w:rPr>
                <w:sz w:val="24"/>
                <w:szCs w:val="24"/>
                <w:lang w:val="en-US"/>
              </w:rPr>
              <w:t xml:space="preserve">This field will be displayed if the number of FTS strip is greater than or equal to </w:t>
            </w:r>
            <w:r>
              <w:rPr>
                <w:sz w:val="24"/>
                <w:szCs w:val="24"/>
                <w:lang w:val="en-US"/>
              </w:rPr>
              <w:t>two</w:t>
            </w:r>
            <w:r w:rsidRPr="004B027C">
              <w:rPr>
                <w:sz w:val="24"/>
                <w:szCs w:val="24"/>
                <w:lang w:val="en-US"/>
              </w:rPr>
              <w:t>.</w:t>
            </w:r>
          </w:p>
        </w:tc>
      </w:tr>
      <w:tr w:rsidR="004B027C" w14:paraId="53AD2A31" w14:textId="77777777" w:rsidTr="004B027C">
        <w:tc>
          <w:tcPr>
            <w:tcW w:w="4531" w:type="dxa"/>
          </w:tcPr>
          <w:p w14:paraId="2A3F50C4" w14:textId="35DDC4D4" w:rsidR="004B027C" w:rsidRPr="00411E77" w:rsidRDefault="004B027C" w:rsidP="004B027C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Result FTS</w:t>
            </w:r>
            <w:r>
              <w:rPr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4531" w:type="dxa"/>
          </w:tcPr>
          <w:p w14:paraId="23D353F5" w14:textId="77777777" w:rsidR="004B027C" w:rsidRDefault="004B027C" w:rsidP="004B027C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lect one between:</w:t>
            </w:r>
          </w:p>
          <w:p w14:paraId="7D48A69B" w14:textId="77777777" w:rsidR="004B027C" w:rsidRDefault="004B027C" w:rsidP="004B027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ositive</w:t>
            </w:r>
          </w:p>
          <w:p w14:paraId="672C88E2" w14:textId="77777777" w:rsidR="004B027C" w:rsidRDefault="004B027C" w:rsidP="004B027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lastRenderedPageBreak/>
              <w:t>Negative</w:t>
            </w:r>
          </w:p>
          <w:p w14:paraId="328C3A9E" w14:textId="77777777" w:rsidR="004B027C" w:rsidRDefault="004B027C" w:rsidP="004B027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valid</w:t>
            </w:r>
          </w:p>
          <w:p w14:paraId="5A0A2EAB" w14:textId="10EE25B4" w:rsidR="004B027C" w:rsidRPr="004B027C" w:rsidRDefault="004B027C" w:rsidP="004B027C">
            <w:pPr>
              <w:rPr>
                <w:sz w:val="24"/>
                <w:szCs w:val="24"/>
                <w:lang w:val="en-US"/>
              </w:rPr>
            </w:pPr>
            <w:r w:rsidRPr="004B027C">
              <w:rPr>
                <w:sz w:val="24"/>
                <w:szCs w:val="24"/>
                <w:lang w:val="en-US"/>
              </w:rPr>
              <w:t xml:space="preserve">This field will be displayed if the number of FTS strip is greater than or equal to </w:t>
            </w:r>
            <w:r>
              <w:rPr>
                <w:sz w:val="24"/>
                <w:szCs w:val="24"/>
                <w:lang w:val="en-US"/>
              </w:rPr>
              <w:t>two</w:t>
            </w:r>
            <w:r w:rsidRPr="004B027C">
              <w:rPr>
                <w:sz w:val="24"/>
                <w:szCs w:val="24"/>
                <w:lang w:val="en-US"/>
              </w:rPr>
              <w:t>.</w:t>
            </w:r>
          </w:p>
        </w:tc>
      </w:tr>
      <w:tr w:rsidR="004B027C" w14:paraId="5F7A5B3F" w14:textId="77777777" w:rsidTr="004B027C">
        <w:tc>
          <w:tcPr>
            <w:tcW w:w="4531" w:type="dxa"/>
          </w:tcPr>
          <w:p w14:paraId="355F5D7F" w14:textId="248076B6" w:rsidR="004B027C" w:rsidRPr="00411E77" w:rsidRDefault="004B027C" w:rsidP="004B027C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lastRenderedPageBreak/>
              <w:t xml:space="preserve">Invalidity description of test </w:t>
            </w:r>
            <w:r>
              <w:rPr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4531" w:type="dxa"/>
          </w:tcPr>
          <w:p w14:paraId="5BB244DF" w14:textId="77777777" w:rsidR="00D92BA4" w:rsidRDefault="00D92BA4" w:rsidP="00D92BA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lect one between:</w:t>
            </w:r>
          </w:p>
          <w:p w14:paraId="6108FB8C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Absence of witness line</w:t>
            </w:r>
          </w:p>
          <w:p w14:paraId="30A71036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Broken / partial control line</w:t>
            </w:r>
          </w:p>
          <w:p w14:paraId="1425C61B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Difficulty of sample absorption</w:t>
            </w:r>
          </w:p>
          <w:p w14:paraId="082DAF29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Difficulty of migration of the sample</w:t>
            </w:r>
          </w:p>
          <w:p w14:paraId="5BA577F5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Trace of blood persists</w:t>
            </w:r>
          </w:p>
          <w:p w14:paraId="75F7D774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Insufficient blood volume from the pipette</w:t>
            </w:r>
          </w:p>
          <w:p w14:paraId="40117B18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Other (explain)</w:t>
            </w:r>
          </w:p>
          <w:p w14:paraId="26928EBB" w14:textId="2CE9E3C2" w:rsidR="004B027C" w:rsidRPr="004B027C" w:rsidRDefault="004B027C" w:rsidP="004B027C">
            <w:pPr>
              <w:rPr>
                <w:sz w:val="24"/>
                <w:szCs w:val="24"/>
                <w:lang w:val="en-US"/>
              </w:rPr>
            </w:pPr>
            <w:r w:rsidRPr="004B027C">
              <w:rPr>
                <w:sz w:val="24"/>
                <w:szCs w:val="24"/>
                <w:lang w:val="en-US"/>
              </w:rPr>
              <w:t xml:space="preserve">This field will be displayed if the number of FTS strip is greater than or equal to </w:t>
            </w:r>
            <w:r>
              <w:rPr>
                <w:sz w:val="24"/>
                <w:szCs w:val="24"/>
                <w:lang w:val="en-US"/>
              </w:rPr>
              <w:t>two</w:t>
            </w:r>
            <w:r w:rsidRPr="004B027C">
              <w:rPr>
                <w:sz w:val="24"/>
                <w:szCs w:val="24"/>
                <w:lang w:val="en-US"/>
              </w:rPr>
              <w:t>.</w:t>
            </w:r>
          </w:p>
        </w:tc>
      </w:tr>
      <w:tr w:rsidR="004B027C" w14:paraId="0B6F313C" w14:textId="77777777" w:rsidTr="004B027C">
        <w:tc>
          <w:tcPr>
            <w:tcW w:w="4531" w:type="dxa"/>
          </w:tcPr>
          <w:p w14:paraId="1EAE4664" w14:textId="7DA8E9BA" w:rsidR="004B027C" w:rsidRPr="00411E77" w:rsidRDefault="004B027C" w:rsidP="004B027C">
            <w:pPr>
              <w:rPr>
                <w:b/>
                <w:bCs/>
                <w:sz w:val="24"/>
                <w:szCs w:val="24"/>
                <w:lang w:val="en-US"/>
              </w:rPr>
            </w:pPr>
            <w:r w:rsidRPr="004B027C">
              <w:rPr>
                <w:b/>
                <w:bCs/>
                <w:lang w:val="en-US"/>
              </w:rPr>
              <w:t xml:space="preserve">Lot FTS </w:t>
            </w:r>
            <w:r>
              <w:rPr>
                <w:b/>
                <w:bCs/>
                <w:lang w:val="en-US"/>
              </w:rPr>
              <w:t>3</w:t>
            </w:r>
          </w:p>
        </w:tc>
        <w:tc>
          <w:tcPr>
            <w:tcW w:w="4531" w:type="dxa"/>
          </w:tcPr>
          <w:p w14:paraId="34208A5E" w14:textId="77777777" w:rsidR="00D92BA4" w:rsidRDefault="004B027C" w:rsidP="004B027C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FTS 3 lot number.</w:t>
            </w:r>
          </w:p>
          <w:p w14:paraId="1ECF229A" w14:textId="13D6D7C6" w:rsidR="004B027C" w:rsidRPr="004B027C" w:rsidRDefault="004B027C" w:rsidP="004B027C">
            <w:pPr>
              <w:rPr>
                <w:sz w:val="24"/>
                <w:szCs w:val="24"/>
                <w:lang w:val="en-US"/>
              </w:rPr>
            </w:pPr>
            <w:r w:rsidRPr="004B027C">
              <w:rPr>
                <w:sz w:val="24"/>
                <w:szCs w:val="24"/>
                <w:lang w:val="en-US"/>
              </w:rPr>
              <w:t xml:space="preserve">This field will be displayed if the number of FTS strip to </w:t>
            </w:r>
            <w:r>
              <w:rPr>
                <w:sz w:val="24"/>
                <w:szCs w:val="24"/>
                <w:lang w:val="en-US"/>
              </w:rPr>
              <w:t>three</w:t>
            </w:r>
            <w:r w:rsidRPr="004B027C">
              <w:rPr>
                <w:sz w:val="24"/>
                <w:szCs w:val="24"/>
                <w:lang w:val="en-US"/>
              </w:rPr>
              <w:t>.</w:t>
            </w:r>
          </w:p>
        </w:tc>
      </w:tr>
      <w:tr w:rsidR="004B027C" w14:paraId="4B08E5D2" w14:textId="77777777" w:rsidTr="004B027C">
        <w:tc>
          <w:tcPr>
            <w:tcW w:w="4531" w:type="dxa"/>
          </w:tcPr>
          <w:p w14:paraId="75A7EFBE" w14:textId="43323C0F" w:rsidR="004B027C" w:rsidRPr="00411E77" w:rsidRDefault="004B027C" w:rsidP="004B027C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Result FTS</w:t>
            </w:r>
            <w:r>
              <w:rPr>
                <w:b/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4531" w:type="dxa"/>
          </w:tcPr>
          <w:p w14:paraId="28D055C8" w14:textId="77777777" w:rsidR="004B027C" w:rsidRDefault="004B027C" w:rsidP="004B027C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lect one between:</w:t>
            </w:r>
          </w:p>
          <w:p w14:paraId="5B77AB2D" w14:textId="77777777" w:rsidR="004B027C" w:rsidRDefault="004B027C" w:rsidP="004B027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ositive</w:t>
            </w:r>
          </w:p>
          <w:p w14:paraId="18EECF2B" w14:textId="77777777" w:rsidR="004B027C" w:rsidRDefault="004B027C" w:rsidP="004B027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egative</w:t>
            </w:r>
          </w:p>
          <w:p w14:paraId="1C8E54BA" w14:textId="77777777" w:rsidR="004B027C" w:rsidRDefault="004B027C" w:rsidP="004B027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valid</w:t>
            </w:r>
          </w:p>
          <w:p w14:paraId="46A535AC" w14:textId="7653EB44" w:rsidR="004B027C" w:rsidRPr="004B027C" w:rsidRDefault="004B027C" w:rsidP="004B027C">
            <w:pPr>
              <w:rPr>
                <w:sz w:val="24"/>
                <w:szCs w:val="24"/>
                <w:lang w:val="en-US"/>
              </w:rPr>
            </w:pPr>
            <w:r w:rsidRPr="004B027C">
              <w:rPr>
                <w:sz w:val="24"/>
                <w:szCs w:val="24"/>
                <w:lang w:val="en-US"/>
              </w:rPr>
              <w:t xml:space="preserve">This field will be displayed if the number of FTS strip is equal to </w:t>
            </w:r>
            <w:r>
              <w:rPr>
                <w:sz w:val="24"/>
                <w:szCs w:val="24"/>
                <w:lang w:val="en-US"/>
              </w:rPr>
              <w:t>three</w:t>
            </w:r>
            <w:r w:rsidRPr="004B027C">
              <w:rPr>
                <w:sz w:val="24"/>
                <w:szCs w:val="24"/>
                <w:lang w:val="en-US"/>
              </w:rPr>
              <w:t>.</w:t>
            </w:r>
          </w:p>
        </w:tc>
      </w:tr>
      <w:tr w:rsidR="004B027C" w14:paraId="1A7711B2" w14:textId="77777777" w:rsidTr="004B027C">
        <w:tc>
          <w:tcPr>
            <w:tcW w:w="4531" w:type="dxa"/>
          </w:tcPr>
          <w:p w14:paraId="5B692B7B" w14:textId="5C29AF20" w:rsidR="004B027C" w:rsidRPr="00411E77" w:rsidRDefault="004B027C" w:rsidP="004B027C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Invalidity description of the test </w:t>
            </w:r>
            <w:r>
              <w:rPr>
                <w:b/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4531" w:type="dxa"/>
          </w:tcPr>
          <w:p w14:paraId="79AC2E98" w14:textId="77777777" w:rsidR="00D92BA4" w:rsidRDefault="00D92BA4" w:rsidP="00D92BA4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lect one between:</w:t>
            </w:r>
          </w:p>
          <w:p w14:paraId="5D84661E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Absence of witness line</w:t>
            </w:r>
          </w:p>
          <w:p w14:paraId="3B4E7221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Broken / partial control line</w:t>
            </w:r>
          </w:p>
          <w:p w14:paraId="4B7D1EAD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Difficulty of sample absorption</w:t>
            </w:r>
          </w:p>
          <w:p w14:paraId="1A0E9FA7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Diffic</w:t>
            </w:r>
            <w:bookmarkStart w:id="0" w:name="_GoBack"/>
            <w:bookmarkEnd w:id="0"/>
            <w:r w:rsidRPr="00D92BA4">
              <w:rPr>
                <w:sz w:val="24"/>
                <w:szCs w:val="24"/>
                <w:lang w:val="en-US"/>
              </w:rPr>
              <w:t>ulty of migration of the sample</w:t>
            </w:r>
          </w:p>
          <w:p w14:paraId="3E0F841D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Trace of blood persists</w:t>
            </w:r>
          </w:p>
          <w:p w14:paraId="744C1A15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Insufficient blood volume from the pipette</w:t>
            </w:r>
          </w:p>
          <w:p w14:paraId="269197C2" w14:textId="77777777" w:rsidR="00D92BA4" w:rsidRPr="00D92BA4" w:rsidRDefault="00D92BA4" w:rsidP="00D92BA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Other (explain)</w:t>
            </w:r>
          </w:p>
          <w:p w14:paraId="6CB5EDF7" w14:textId="5F68FDE8" w:rsidR="004B027C" w:rsidRPr="004B027C" w:rsidRDefault="004B027C" w:rsidP="004B027C">
            <w:pPr>
              <w:rPr>
                <w:sz w:val="24"/>
                <w:szCs w:val="24"/>
                <w:lang w:val="en-US"/>
              </w:rPr>
            </w:pPr>
            <w:r w:rsidRPr="004B027C">
              <w:rPr>
                <w:sz w:val="24"/>
                <w:szCs w:val="24"/>
                <w:lang w:val="en-US"/>
              </w:rPr>
              <w:t xml:space="preserve">This field will be displayed if the number of FTS strip is equal to </w:t>
            </w:r>
            <w:r>
              <w:rPr>
                <w:sz w:val="24"/>
                <w:szCs w:val="24"/>
                <w:lang w:val="en-US"/>
              </w:rPr>
              <w:t>three</w:t>
            </w:r>
            <w:r w:rsidRPr="004B027C">
              <w:rPr>
                <w:sz w:val="24"/>
                <w:szCs w:val="24"/>
                <w:lang w:val="en-US"/>
              </w:rPr>
              <w:t>.</w:t>
            </w:r>
          </w:p>
        </w:tc>
      </w:tr>
      <w:tr w:rsidR="004B027C" w14:paraId="7E7D9C8F" w14:textId="77777777" w:rsidTr="004B027C">
        <w:tc>
          <w:tcPr>
            <w:tcW w:w="4531" w:type="dxa"/>
          </w:tcPr>
          <w:p w14:paraId="1E14463C" w14:textId="4E91930C" w:rsidR="004B027C" w:rsidRPr="00411E77" w:rsidRDefault="004B027C" w:rsidP="004B027C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Photo</w:t>
            </w:r>
          </w:p>
        </w:tc>
        <w:tc>
          <w:tcPr>
            <w:tcW w:w="4531" w:type="dxa"/>
          </w:tcPr>
          <w:p w14:paraId="0AD73E4C" w14:textId="32D14618" w:rsidR="004B027C" w:rsidRPr="004B027C" w:rsidRDefault="00D92BA4" w:rsidP="004B027C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pictures of invalid test</w:t>
            </w:r>
          </w:p>
        </w:tc>
      </w:tr>
      <w:tr w:rsidR="004B027C" w14:paraId="29011B52" w14:textId="77777777" w:rsidTr="004B027C">
        <w:tc>
          <w:tcPr>
            <w:tcW w:w="4531" w:type="dxa"/>
          </w:tcPr>
          <w:p w14:paraId="6EADD881" w14:textId="11C975DE" w:rsidR="004B027C" w:rsidRPr="00411E77" w:rsidRDefault="004B027C" w:rsidP="004B027C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Personal challenge observed</w:t>
            </w:r>
          </w:p>
        </w:tc>
        <w:tc>
          <w:tcPr>
            <w:tcW w:w="4531" w:type="dxa"/>
          </w:tcPr>
          <w:p w14:paraId="0B081356" w14:textId="77777777" w:rsidR="004B027C" w:rsidRDefault="00D92BA4" w:rsidP="004B027C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hoose one or many between:</w:t>
            </w:r>
          </w:p>
          <w:p w14:paraId="41E0F47E" w14:textId="77777777" w:rsidR="00D92BA4" w:rsidRPr="00D92BA4" w:rsidRDefault="00D92BA4" w:rsidP="00D92BA4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No</w:t>
            </w:r>
          </w:p>
          <w:p w14:paraId="6E1069CD" w14:textId="77777777" w:rsidR="00D92BA4" w:rsidRPr="00D92BA4" w:rsidRDefault="00D92BA4" w:rsidP="00D92BA4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Several kits in one bag</w:t>
            </w:r>
          </w:p>
          <w:p w14:paraId="06B7CA1F" w14:textId="77777777" w:rsidR="00D92BA4" w:rsidRPr="00D92BA4" w:rsidRDefault="00D92BA4" w:rsidP="00D92BA4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Desiccant absent</w:t>
            </w:r>
          </w:p>
          <w:p w14:paraId="53D1C96C" w14:textId="77777777" w:rsidR="00D92BA4" w:rsidRPr="00D92BA4" w:rsidRDefault="00D92BA4" w:rsidP="00D92BA4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Micropipette absent</w:t>
            </w:r>
          </w:p>
          <w:p w14:paraId="32291CFC" w14:textId="77777777" w:rsidR="00D92BA4" w:rsidRPr="00D92BA4" w:rsidRDefault="00D92BA4" w:rsidP="00D92BA4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Test breaks and not used</w:t>
            </w:r>
          </w:p>
          <w:p w14:paraId="1E57CA85" w14:textId="6E49C6D6" w:rsidR="00D92BA4" w:rsidRPr="00D92BA4" w:rsidRDefault="00D92BA4" w:rsidP="00D92BA4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  <w:lang w:val="en-US"/>
              </w:rPr>
            </w:pPr>
            <w:r w:rsidRPr="00D92BA4">
              <w:rPr>
                <w:sz w:val="24"/>
                <w:szCs w:val="24"/>
                <w:lang w:val="en-US"/>
              </w:rPr>
              <w:t>Other (explain)</w:t>
            </w:r>
          </w:p>
        </w:tc>
      </w:tr>
      <w:tr w:rsidR="004B027C" w14:paraId="6C1D1D0A" w14:textId="77777777" w:rsidTr="004B027C">
        <w:tc>
          <w:tcPr>
            <w:tcW w:w="4531" w:type="dxa"/>
          </w:tcPr>
          <w:p w14:paraId="2DC632B3" w14:textId="4C5BCF88" w:rsidR="004B027C" w:rsidRPr="00411E77" w:rsidRDefault="004B027C" w:rsidP="004B027C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Observation</w:t>
            </w:r>
          </w:p>
        </w:tc>
        <w:tc>
          <w:tcPr>
            <w:tcW w:w="4531" w:type="dxa"/>
          </w:tcPr>
          <w:p w14:paraId="2793CC9B" w14:textId="2F9856EB" w:rsidR="004B027C" w:rsidRPr="004B027C" w:rsidRDefault="00D92BA4" w:rsidP="004B027C">
            <w:pPr>
              <w:rPr>
                <w:sz w:val="24"/>
                <w:szCs w:val="24"/>
                <w:lang w:val="en-US"/>
              </w:rPr>
            </w:pPr>
            <w:r w:rsidRPr="00411E77">
              <w:rPr>
                <w:sz w:val="24"/>
                <w:szCs w:val="24"/>
                <w:lang w:val="en-US"/>
              </w:rPr>
              <w:t>Optional notes</w:t>
            </w:r>
          </w:p>
        </w:tc>
      </w:tr>
    </w:tbl>
    <w:p w14:paraId="16482017" w14:textId="77777777" w:rsidR="004B027C" w:rsidRPr="004B027C" w:rsidRDefault="004B027C" w:rsidP="004B027C">
      <w:pPr>
        <w:rPr>
          <w:lang w:val="en-US"/>
        </w:rPr>
      </w:pPr>
    </w:p>
    <w:sectPr w:rsidR="004B027C" w:rsidRPr="004B02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70D3C"/>
    <w:multiLevelType w:val="hybridMultilevel"/>
    <w:tmpl w:val="AE9AD568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5D71F3"/>
    <w:multiLevelType w:val="hybridMultilevel"/>
    <w:tmpl w:val="A6D23E36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206A34"/>
    <w:multiLevelType w:val="hybridMultilevel"/>
    <w:tmpl w:val="3DC628F8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22D34C9"/>
    <w:multiLevelType w:val="hybridMultilevel"/>
    <w:tmpl w:val="A342BC6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NTAzMrQ0sjQwNjRS0lEKTi0uzszPAykwrAUAcLjUFSwAAAA="/>
  </w:docVars>
  <w:rsids>
    <w:rsidRoot w:val="009B42E0"/>
    <w:rsid w:val="00064BC0"/>
    <w:rsid w:val="003A6EEA"/>
    <w:rsid w:val="00411E77"/>
    <w:rsid w:val="004B027C"/>
    <w:rsid w:val="006556F3"/>
    <w:rsid w:val="009B42E0"/>
    <w:rsid w:val="00D05323"/>
    <w:rsid w:val="00D92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F067C"/>
  <w15:chartTrackingRefBased/>
  <w15:docId w15:val="{F2000112-821A-492F-887F-352A803A6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2E0"/>
  </w:style>
  <w:style w:type="paragraph" w:styleId="Heading1">
    <w:name w:val="heading 1"/>
    <w:basedOn w:val="Normal"/>
    <w:next w:val="Normal"/>
    <w:link w:val="Heading1Char"/>
    <w:uiPriority w:val="9"/>
    <w:qFormat/>
    <w:rsid w:val="009B42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42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42E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42E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42E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42E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42E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42E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42E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42E0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42E0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42E0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42E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42E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42E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42E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42E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42E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B42E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B42E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B42E0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42E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42E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B42E0"/>
    <w:rPr>
      <w:b/>
      <w:bCs/>
    </w:rPr>
  </w:style>
  <w:style w:type="character" w:styleId="Emphasis">
    <w:name w:val="Emphasis"/>
    <w:basedOn w:val="DefaultParagraphFont"/>
    <w:uiPriority w:val="20"/>
    <w:qFormat/>
    <w:rsid w:val="009B42E0"/>
    <w:rPr>
      <w:i/>
      <w:iCs/>
    </w:rPr>
  </w:style>
  <w:style w:type="paragraph" w:styleId="NoSpacing">
    <w:name w:val="No Spacing"/>
    <w:uiPriority w:val="1"/>
    <w:qFormat/>
    <w:rsid w:val="009B42E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B42E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B42E0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42E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42E0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9B42E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B42E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9B42E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B42E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B42E0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B42E0"/>
    <w:pPr>
      <w:outlineLvl w:val="9"/>
    </w:pPr>
  </w:style>
  <w:style w:type="table" w:styleId="TableGrid">
    <w:name w:val="Table Grid"/>
    <w:basedOn w:val="TableNormal"/>
    <w:uiPriority w:val="39"/>
    <w:rsid w:val="009B42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02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3</Pages>
  <Words>694</Words>
  <Characters>3820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esse YUMBA NDUBA</dc:creator>
  <cp:keywords/>
  <dc:description/>
  <cp:lastModifiedBy>Dyesse YUMBA NDUBA</cp:lastModifiedBy>
  <cp:revision>3</cp:revision>
  <dcterms:created xsi:type="dcterms:W3CDTF">2019-06-10T14:30:00Z</dcterms:created>
  <dcterms:modified xsi:type="dcterms:W3CDTF">2019-06-10T16:14:00Z</dcterms:modified>
</cp:coreProperties>
</file>